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14E3" w14:textId="0CCC1D46" w:rsidR="004501E4" w:rsidRPr="004501E4" w:rsidRDefault="004501E4" w:rsidP="004501E4">
      <w:pPr>
        <w:spacing w:line="360" w:lineRule="auto"/>
        <w:jc w:val="center"/>
        <w:rPr>
          <w:rFonts w:asciiTheme="majorHAnsi" w:hAnsiTheme="majorHAnsi" w:cstheme="majorHAnsi"/>
          <w:sz w:val="40"/>
          <w:szCs w:val="40"/>
          <w14:numForm w14:val="default"/>
        </w:rPr>
      </w:pPr>
      <w:r>
        <w:rPr>
          <w:rFonts w:asciiTheme="majorHAnsi" w:hAnsiTheme="majorHAnsi" w:cstheme="majorHAnsi"/>
          <w:sz w:val="40"/>
          <w:szCs w:val="40"/>
        </w:rPr>
        <w:t>Vysoká škola ekonomická v Praze</w:t>
      </w:r>
    </w:p>
    <w:p w14:paraId="7623F5F1" w14:textId="3E72093E" w:rsidR="004501E4" w:rsidRPr="004501E4" w:rsidRDefault="004501E4" w:rsidP="004501E4">
      <w:pPr>
        <w:spacing w:line="360" w:lineRule="auto"/>
        <w:jc w:val="center"/>
        <w:rPr>
          <w:rFonts w:asciiTheme="majorHAnsi" w:hAnsiTheme="majorHAnsi" w:cstheme="majorHAnsi"/>
          <w:sz w:val="36"/>
          <w:szCs w:val="36"/>
        </w:rPr>
      </w:pPr>
      <w:r>
        <w:rPr>
          <w:rFonts w:asciiTheme="majorHAnsi" w:hAnsiTheme="majorHAnsi" w:cstheme="majorHAnsi"/>
          <w:sz w:val="36"/>
          <w:szCs w:val="36"/>
        </w:rPr>
        <w:t>Fakulta informatiky a statistiky</w:t>
      </w:r>
    </w:p>
    <w:p w14:paraId="60E432FE" w14:textId="77777777" w:rsidR="004501E4" w:rsidRPr="004501E4" w:rsidRDefault="004501E4" w:rsidP="004501E4">
      <w:pPr>
        <w:jc w:val="center"/>
        <w:rPr>
          <w:b/>
          <w:sz w:val="28"/>
          <w:szCs w:val="28"/>
        </w:rPr>
      </w:pPr>
      <w:r w:rsidRPr="004501E4">
        <w:rPr>
          <w:b/>
          <w:noProof/>
          <w:sz w:val="28"/>
          <w:szCs w:val="28"/>
          <w:lang w:eastAsia="en-GB"/>
        </w:rPr>
        <w:drawing>
          <wp:inline distT="0" distB="0" distL="0" distR="0" wp14:anchorId="2244C163" wp14:editId="42BBC7C9">
            <wp:extent cx="1685925" cy="1666875"/>
            <wp:effectExtent l="0" t="0" r="9525" b="9525"/>
            <wp:docPr id="1" name="Obrázek 1"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FIS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2D851ED4" w14:textId="77777777" w:rsidR="004501E4" w:rsidRPr="004501E4" w:rsidRDefault="004501E4" w:rsidP="004501E4">
      <w:pPr>
        <w:rPr>
          <w:b/>
          <w:sz w:val="28"/>
          <w:szCs w:val="28"/>
        </w:rPr>
      </w:pPr>
    </w:p>
    <w:p w14:paraId="66FC7BB6" w14:textId="2F40A036" w:rsidR="004501E4" w:rsidRPr="004501E4" w:rsidRDefault="00704834" w:rsidP="004501E4">
      <w:pPr>
        <w:jc w:val="center"/>
        <w:rPr>
          <w:rFonts w:asciiTheme="majorHAnsi" w:hAnsiTheme="majorHAnsi" w:cstheme="majorHAnsi"/>
          <w:b/>
          <w:caps/>
          <w:sz w:val="40"/>
          <w:szCs w:val="40"/>
        </w:rPr>
      </w:pPr>
      <w:r>
        <w:rPr>
          <w:rFonts w:asciiTheme="majorHAnsi" w:hAnsiTheme="majorHAnsi" w:cstheme="majorHAnsi"/>
          <w:b/>
          <w:caps/>
          <w:sz w:val="40"/>
          <w:szCs w:val="40"/>
        </w:rPr>
        <w:t>DETEKCe osobních údajů pomocí metod hlubokého učení v nestrukturovaném textu</w:t>
      </w:r>
      <w:r w:rsidR="004501E4">
        <w:rPr>
          <w:rFonts w:asciiTheme="majorHAnsi" w:hAnsiTheme="majorHAnsi" w:cstheme="majorHAnsi"/>
          <w:b/>
          <w:caps/>
          <w:sz w:val="40"/>
          <w:szCs w:val="40"/>
        </w:rPr>
        <w:t xml:space="preserve"> </w:t>
      </w:r>
    </w:p>
    <w:p w14:paraId="7F22E701" w14:textId="77777777" w:rsidR="004501E4" w:rsidRPr="004501E4" w:rsidRDefault="004501E4" w:rsidP="004501E4">
      <w:pPr>
        <w:jc w:val="center"/>
        <w:rPr>
          <w:sz w:val="28"/>
          <w:szCs w:val="28"/>
        </w:rPr>
      </w:pPr>
    </w:p>
    <w:p w14:paraId="79051529" w14:textId="10ADF8F6" w:rsidR="004501E4" w:rsidRPr="004501E4" w:rsidRDefault="004501E4" w:rsidP="004501E4">
      <w:pPr>
        <w:jc w:val="center"/>
        <w:rPr>
          <w:rFonts w:asciiTheme="majorHAnsi" w:hAnsiTheme="majorHAnsi" w:cstheme="majorHAnsi"/>
          <w:sz w:val="36"/>
          <w:szCs w:val="36"/>
        </w:rPr>
      </w:pPr>
      <w:r>
        <w:rPr>
          <w:rFonts w:asciiTheme="majorHAnsi" w:hAnsiTheme="majorHAnsi" w:cstheme="majorHAnsi"/>
          <w:sz w:val="36"/>
          <w:szCs w:val="36"/>
        </w:rPr>
        <w:t>AUTOREFERÁT</w:t>
      </w:r>
      <w:r w:rsidRPr="004501E4">
        <w:rPr>
          <w:rFonts w:asciiTheme="majorHAnsi" w:hAnsiTheme="majorHAnsi" w:cstheme="majorHAnsi"/>
          <w:sz w:val="36"/>
          <w:szCs w:val="36"/>
        </w:rPr>
        <w:t xml:space="preserve"> </w:t>
      </w:r>
      <w:r>
        <w:rPr>
          <w:rFonts w:asciiTheme="majorHAnsi" w:hAnsiTheme="majorHAnsi" w:cstheme="majorHAnsi"/>
          <w:sz w:val="36"/>
          <w:szCs w:val="36"/>
        </w:rPr>
        <w:t>DIPLOMOVÉ PRÁCE</w:t>
      </w:r>
    </w:p>
    <w:p w14:paraId="211F4BD6" w14:textId="6BDF7B09" w:rsidR="00B606FF" w:rsidRDefault="00B606FF" w:rsidP="00B606FF">
      <w:pPr>
        <w:pStyle w:val="Studijnprogram"/>
        <w:spacing w:after="220"/>
        <w:rPr>
          <w:rFonts w:ascii="Open Sans" w:hAnsi="Open Sans" w:cs="Open Sans"/>
        </w:rPr>
      </w:pPr>
      <w:r w:rsidRPr="00180AD5">
        <w:rPr>
          <w:rFonts w:ascii="Open Sans" w:hAnsi="Open Sans" w:cs="Open Sans"/>
        </w:rPr>
        <w:t xml:space="preserve">Studijní program: </w:t>
      </w:r>
      <w:r w:rsidR="00704834">
        <w:rPr>
          <w:rFonts w:ascii="Open Sans" w:hAnsi="Open Sans" w:cs="Open Sans"/>
        </w:rPr>
        <w:t>Informační systémy a technologie</w:t>
      </w:r>
      <w:r w:rsidRPr="00180AD5">
        <w:rPr>
          <w:rFonts w:ascii="Open Sans" w:hAnsi="Open Sans" w:cs="Open Sans"/>
        </w:rPr>
        <w:t xml:space="preserve"> </w:t>
      </w:r>
    </w:p>
    <w:p w14:paraId="48AD09D6" w14:textId="3AC88C75" w:rsidR="00B606FF" w:rsidRPr="008D4A43" w:rsidRDefault="00B606FF" w:rsidP="00B606FF">
      <w:pPr>
        <w:pStyle w:val="Studijnprogram"/>
        <w:spacing w:after="220"/>
        <w:rPr>
          <w:rFonts w:ascii="Open Sans" w:hAnsi="Open Sans" w:cs="Open Sans"/>
        </w:rPr>
      </w:pPr>
      <w:r w:rsidRPr="008D4A43">
        <w:rPr>
          <w:rFonts w:ascii="Open Sans" w:hAnsi="Open Sans" w:cs="Open Sans"/>
        </w:rPr>
        <w:t>Specializace</w:t>
      </w:r>
      <w:r>
        <w:rPr>
          <w:rFonts w:ascii="Open Sans" w:hAnsi="Open Sans" w:cs="Open Sans"/>
        </w:rPr>
        <w:t xml:space="preserve">: </w:t>
      </w:r>
      <w:r w:rsidR="00704834">
        <w:rPr>
          <w:rFonts w:ascii="Open Sans" w:hAnsi="Open Sans" w:cs="Open Sans"/>
        </w:rPr>
        <w:t>Vývoj informačních systémů</w:t>
      </w:r>
    </w:p>
    <w:p w14:paraId="315F4051" w14:textId="1984A18B" w:rsidR="00B606FF" w:rsidRPr="00180AD5" w:rsidRDefault="00B606FF" w:rsidP="00B606FF">
      <w:pPr>
        <w:pStyle w:val="Studijnprogram"/>
        <w:spacing w:after="1600"/>
        <w:rPr>
          <w:rFonts w:ascii="Open Sans" w:hAnsi="Open Sans" w:cs="Open Sans"/>
        </w:rPr>
      </w:pPr>
    </w:p>
    <w:p w14:paraId="576E2E7C" w14:textId="3E01D688" w:rsidR="004501E4" w:rsidRPr="00180AD5" w:rsidRDefault="004501E4" w:rsidP="004501E4">
      <w:pPr>
        <w:pStyle w:val="Autor"/>
        <w:rPr>
          <w:rFonts w:ascii="Open Sans" w:hAnsi="Open Sans" w:cs="Open Sans"/>
        </w:rPr>
      </w:pPr>
      <w:r w:rsidRPr="00180AD5">
        <w:rPr>
          <w:rFonts w:ascii="Open Sans" w:hAnsi="Open Sans" w:cs="Open Sans"/>
        </w:rPr>
        <w:t xml:space="preserve">Autor: </w:t>
      </w:r>
      <w:proofErr w:type="spellStart"/>
      <w:r w:rsidR="00704834">
        <w:rPr>
          <w:rFonts w:ascii="Open Sans" w:hAnsi="Open Sans" w:cs="Open Sans"/>
          <w:lang w:val="en-GB"/>
        </w:rPr>
        <w:t>Bc</w:t>
      </w:r>
      <w:proofErr w:type="spellEnd"/>
      <w:r w:rsidR="00704834">
        <w:rPr>
          <w:rFonts w:ascii="Open Sans" w:hAnsi="Open Sans" w:cs="Open Sans"/>
          <w:lang w:val="en-GB"/>
        </w:rPr>
        <w:t>. David Ondrášek</w:t>
      </w:r>
      <w:r w:rsidRPr="00180AD5">
        <w:rPr>
          <w:rFonts w:ascii="Open Sans" w:hAnsi="Open Sans" w:cs="Open Sans"/>
        </w:rPr>
        <w:t xml:space="preserve"> </w:t>
      </w:r>
    </w:p>
    <w:p w14:paraId="38FA4076" w14:textId="4E756575" w:rsidR="004501E4" w:rsidRDefault="004501E4" w:rsidP="004501E4">
      <w:pPr>
        <w:pStyle w:val="VedoucBP"/>
        <w:rPr>
          <w:rFonts w:ascii="Open Sans" w:hAnsi="Open Sans" w:cs="Open Sans"/>
        </w:rPr>
      </w:pPr>
      <w:r w:rsidRPr="00180AD5">
        <w:rPr>
          <w:rFonts w:ascii="Open Sans" w:hAnsi="Open Sans" w:cs="Open Sans"/>
        </w:rPr>
        <w:t xml:space="preserve">Vedoucí </w:t>
      </w:r>
      <w:r>
        <w:rPr>
          <w:rFonts w:ascii="Open Sans" w:hAnsi="Open Sans" w:cs="Open Sans"/>
        </w:rPr>
        <w:t>diplomové</w:t>
      </w:r>
      <w:r w:rsidRPr="00180AD5">
        <w:rPr>
          <w:rFonts w:ascii="Open Sans" w:hAnsi="Open Sans" w:cs="Open Sans"/>
        </w:rPr>
        <w:t xml:space="preserve"> práce: </w:t>
      </w:r>
      <w:r w:rsidR="0047101E">
        <w:rPr>
          <w:rFonts w:ascii="Open Sans" w:hAnsi="Open Sans" w:cs="Open Sans"/>
          <w:lang w:val="en-GB"/>
        </w:rPr>
        <w:t xml:space="preserve">Ing. Josef </w:t>
      </w:r>
      <w:proofErr w:type="spellStart"/>
      <w:r w:rsidR="0047101E">
        <w:rPr>
          <w:rFonts w:ascii="Open Sans" w:hAnsi="Open Sans" w:cs="Open Sans"/>
          <w:lang w:val="en-GB"/>
        </w:rPr>
        <w:t>Doležal</w:t>
      </w:r>
      <w:proofErr w:type="spellEnd"/>
      <w:r w:rsidRPr="00180AD5">
        <w:rPr>
          <w:rFonts w:ascii="Open Sans" w:hAnsi="Open Sans" w:cs="Open Sans"/>
        </w:rPr>
        <w:t xml:space="preserve"> </w:t>
      </w:r>
    </w:p>
    <w:p w14:paraId="448B168B" w14:textId="3FD543D5" w:rsidR="00C06F76" w:rsidRDefault="004501E4" w:rsidP="00107C52">
      <w:pPr>
        <w:pStyle w:val="Kdeakdyodevzdno"/>
        <w:sectPr w:rsidR="00C06F76" w:rsidSect="004501E4">
          <w:pgSz w:w="11906" w:h="16838" w:code="9"/>
          <w:pgMar w:top="1418" w:right="1418" w:bottom="1418" w:left="1418" w:header="709" w:footer="709" w:gutter="284"/>
          <w:pgNumType w:start="1"/>
          <w:cols w:space="708"/>
          <w:titlePg/>
          <w:docGrid w:linePitch="360"/>
        </w:sectPr>
      </w:pPr>
      <w:r w:rsidRPr="00180AD5">
        <w:rPr>
          <w:rFonts w:ascii="Open Sans" w:hAnsi="Open Sans" w:cs="Open Sans"/>
        </w:rPr>
        <w:t xml:space="preserve">Praha, </w:t>
      </w:r>
      <w:r w:rsidR="0047101E">
        <w:rPr>
          <w:rFonts w:ascii="Open Sans" w:hAnsi="Open Sans" w:cs="Open Sans"/>
        </w:rPr>
        <w:t>červen</w:t>
      </w:r>
      <w:r w:rsidRPr="00180AD5">
        <w:rPr>
          <w:rFonts w:ascii="Open Sans" w:hAnsi="Open Sans" w:cs="Open Sans"/>
        </w:rPr>
        <w:t xml:space="preserve"> </w:t>
      </w:r>
      <w:r w:rsidR="0047101E">
        <w:rPr>
          <w:rFonts w:ascii="Open Sans" w:hAnsi="Open Sans" w:cs="Open Sans"/>
        </w:rPr>
        <w:t>2022</w:t>
      </w:r>
      <w:r w:rsidRPr="00180AD5">
        <w:rPr>
          <w:rFonts w:ascii="Open Sans" w:hAnsi="Open Sans" w:cs="Open Sans"/>
        </w:rPr>
        <w:t xml:space="preserve"> </w:t>
      </w:r>
    </w:p>
    <w:p w14:paraId="5E21CA32" w14:textId="74AA2E09" w:rsidR="004E2530" w:rsidRPr="00B40F41" w:rsidRDefault="00B40F41" w:rsidP="00B40F41">
      <w:pPr>
        <w:pStyle w:val="Autoreferat"/>
      </w:pPr>
      <w:r w:rsidRPr="00B40F41">
        <w:lastRenderedPageBreak/>
        <w:t>Cíl práce</w:t>
      </w:r>
    </w:p>
    <w:p w14:paraId="6C1BA7E5" w14:textId="468EC7F3" w:rsidR="002C4D59" w:rsidRPr="00A52564" w:rsidRDefault="002C4D59" w:rsidP="002C4D59">
      <w:pPr>
        <w:spacing w:after="0"/>
      </w:pPr>
      <w:r w:rsidRPr="00A52564">
        <w:t>Hlavním cílem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C04FA11" w14:textId="77777777" w:rsidR="002C4D59" w:rsidRPr="00A52564" w:rsidRDefault="002C4D59" w:rsidP="002C4D59">
      <w:pPr>
        <w:spacing w:after="0"/>
      </w:pPr>
    </w:p>
    <w:p w14:paraId="65FA645F" w14:textId="77777777" w:rsidR="002C4D59" w:rsidRPr="00A52564" w:rsidRDefault="002C4D59" w:rsidP="002C4D59">
      <w:pPr>
        <w:spacing w:after="0"/>
      </w:pPr>
      <w:r w:rsidRPr="00A52564">
        <w:t>Klíčovým požadavkem pro tento prototyp je jeho modularita. To znamená, že vyvinutý nástroj musí být dostatečně modulární do té míry, aby se dal jednoduše programaticky přizpůsobit klasifikaci osobních údajů v různých doménách. Různými doménami se pak v tomto případě myslí konkrétní aplikace klasifikačního nástroje na konkrétních typech textových dokumentů s doménově specifickými typy osobních údajů – jmenných entit.</w:t>
      </w:r>
    </w:p>
    <w:p w14:paraId="51E976A3" w14:textId="77777777" w:rsidR="002C4D59" w:rsidRPr="00A52564" w:rsidRDefault="002C4D59" w:rsidP="002C4D59">
      <w:pPr>
        <w:spacing w:after="0"/>
      </w:pPr>
    </w:p>
    <w:p w14:paraId="04793B29" w14:textId="52254173" w:rsidR="002C4D59" w:rsidRDefault="002C4D59" w:rsidP="002C4D59">
      <w:pPr>
        <w:spacing w:after="0"/>
      </w:pPr>
      <w:r w:rsidRPr="00A52564">
        <w:t xml:space="preserve">V tomto případě </w:t>
      </w:r>
      <w:r w:rsidR="007C18B8">
        <w:t>je</w:t>
      </w:r>
      <w:r w:rsidRPr="00A52564">
        <w:t xml:space="preserve"> konkrétní implementace nástroje přizpůsobena </w:t>
      </w:r>
      <w:r w:rsidR="007C18B8">
        <w:t xml:space="preserve">úloze </w:t>
      </w:r>
      <w:r w:rsidRPr="00A52564">
        <w:t>povinné anonymizac</w:t>
      </w:r>
      <w:r w:rsidR="007C18B8">
        <w:t>e</w:t>
      </w:r>
      <w:r w:rsidRPr="00A52564">
        <w:t xml:space="preserve"> osobních údajů při nahrávání dokumentů do veřejného registru smluv. </w:t>
      </w:r>
      <w:r w:rsidR="007C18B8">
        <w:t>Může</w:t>
      </w:r>
      <w:r w:rsidRPr="00A52564">
        <w:t xml:space="preserve"> tedy sloužit jako rozšíření existujícího nástroje “Nástroj pro anonymizaci dokumentů”</w:t>
      </w:r>
      <w:r w:rsidR="007C18B8">
        <w:t xml:space="preserve">, </w:t>
      </w:r>
      <w:r w:rsidRPr="00A52564">
        <w:t>dostupném na Portálu veřejné správy</w:t>
      </w:r>
      <w:r>
        <w:rPr>
          <w:rStyle w:val="FootnoteReference"/>
        </w:rPr>
        <w:footnoteReference w:id="1"/>
      </w:r>
      <w:r>
        <w:t xml:space="preserve"> </w:t>
      </w:r>
      <w:r w:rsidRPr="00A52564">
        <w:t xml:space="preserve">a pomáhat může všem subjektům povinným v tomto registru smlouvy zveřejňovat. </w:t>
      </w:r>
      <w:r w:rsidR="007C18B8" w:rsidRPr="00A52564">
        <w:t xml:space="preserve">Nástroj </w:t>
      </w:r>
      <w:r w:rsidR="007C18B8">
        <w:t>je následně evaluován na vhodně vybraném evaluačním datasetu, obsahujícím vhodný typ doménově specifického dokumentu.</w:t>
      </w:r>
    </w:p>
    <w:p w14:paraId="39DF559B" w14:textId="77777777" w:rsidR="002C4D59" w:rsidRPr="00A52564" w:rsidRDefault="002C4D59" w:rsidP="002C4D59">
      <w:pPr>
        <w:spacing w:after="0"/>
      </w:pPr>
    </w:p>
    <w:p w14:paraId="1F4AA7CE" w14:textId="77777777" w:rsidR="00AA3A06" w:rsidRPr="00A52564" w:rsidRDefault="00AA3A06" w:rsidP="00AA3A06">
      <w:r w:rsidRPr="00A52564">
        <w:t xml:space="preserve">Dílčím cílem práce je analyzovat zákony a nařízení, které je potřeba respektovat při anonymizaci osobních údajů při nahrávání dokumentů do </w:t>
      </w:r>
      <w:r>
        <w:t>V</w:t>
      </w:r>
      <w:r w:rsidRPr="00A52564">
        <w:t xml:space="preserve">eřejného registru smluv. Na základě této analýzy </w:t>
      </w:r>
      <w:r>
        <w:t xml:space="preserve">je </w:t>
      </w:r>
      <w:r w:rsidRPr="00A52564">
        <w:t xml:space="preserve">vypracován model, který </w:t>
      </w:r>
      <w:r>
        <w:t>vyjadřuje</w:t>
      </w:r>
      <w:r w:rsidRPr="00A52564">
        <w:t xml:space="preserve"> míru potřeby anonymizace konkrétního identifikátoru v nestrukturovaném textu. Tento model </w:t>
      </w:r>
      <w:r>
        <w:t xml:space="preserve">slouží </w:t>
      </w:r>
      <w:r w:rsidRPr="00A52564">
        <w:t xml:space="preserve">jako podklad pro vývoj konkrétních klasifikátorů v modulární struktuře vyvíjeného prototypu. </w:t>
      </w:r>
    </w:p>
    <w:p w14:paraId="307CD11D" w14:textId="2C21E904" w:rsidR="00362CC0" w:rsidRDefault="00362CC0" w:rsidP="00362CC0">
      <w:r w:rsidRPr="00A52564">
        <w:t xml:space="preserve">Dalším dílčím cílem je provést rešerši existujících metod hlubokého učení, využitelných pro klasifikaci osobních údajů v nestrukturovaném textu, zejména pak metod, které umožňují tuto klasifikaci v textech v českém jazyce. </w:t>
      </w:r>
      <w:bookmarkStart w:id="0" w:name="_Hlk106556053"/>
      <w:r>
        <w:t>Dochází</w:t>
      </w:r>
      <w:r w:rsidRPr="00A52564">
        <w:t xml:space="preserve"> také k analýze možností kombinace těchto metod za účelem dosažení co nejlepšího výsledku detekce a klasifikace údajů.</w:t>
      </w:r>
      <w:bookmarkEnd w:id="0"/>
    </w:p>
    <w:p w14:paraId="2BF515D2" w14:textId="4F852FF9" w:rsidR="00EE468D" w:rsidRDefault="00EE468D" w:rsidP="00362CC0">
      <w:r>
        <w:t>Problémy, které jsou v práci řešené jsou tedy následující:</w:t>
      </w:r>
    </w:p>
    <w:p w14:paraId="438E3414" w14:textId="64B96AF7" w:rsidR="00EE468D" w:rsidRDefault="00EE468D" w:rsidP="00EE468D">
      <w:pPr>
        <w:pStyle w:val="ListParagraph"/>
        <w:numPr>
          <w:ilvl w:val="0"/>
          <w:numId w:val="10"/>
        </w:numPr>
      </w:pPr>
      <w:r>
        <w:t>Absence jednoznačné definice osobního údaje v různých kontextech doménově specifických aplikací.</w:t>
      </w:r>
    </w:p>
    <w:p w14:paraId="7C2EB748" w14:textId="77777777" w:rsidR="00EE468D" w:rsidRDefault="00EE468D" w:rsidP="00EE468D">
      <w:pPr>
        <w:pStyle w:val="ListParagraph"/>
        <w:numPr>
          <w:ilvl w:val="0"/>
          <w:numId w:val="10"/>
        </w:numPr>
      </w:pPr>
      <w:r>
        <w:t xml:space="preserve">Nedostatečně modulární implementace existujících </w:t>
      </w:r>
      <w:proofErr w:type="spellStart"/>
      <w:r>
        <w:t>anonymizačních</w:t>
      </w:r>
      <w:proofErr w:type="spellEnd"/>
      <w:r>
        <w:t xml:space="preserve"> nástrojů.</w:t>
      </w:r>
    </w:p>
    <w:p w14:paraId="384966C3" w14:textId="41207055" w:rsidR="00EE468D" w:rsidRDefault="00EE468D" w:rsidP="00EE468D">
      <w:pPr>
        <w:pStyle w:val="ListParagraph"/>
        <w:numPr>
          <w:ilvl w:val="0"/>
          <w:numId w:val="10"/>
        </w:numPr>
      </w:pPr>
      <w:r>
        <w:t xml:space="preserve">Limitující závislost na </w:t>
      </w:r>
      <w:r w:rsidR="002C353B">
        <w:t xml:space="preserve">jazyce dostupných velkých trénovacích </w:t>
      </w:r>
      <w:proofErr w:type="spellStart"/>
      <w:r w:rsidR="002C353B">
        <w:t>datasetů</w:t>
      </w:r>
      <w:proofErr w:type="spellEnd"/>
      <w:r w:rsidR="002C353B">
        <w:t>.</w:t>
      </w:r>
      <w:r>
        <w:t xml:space="preserve"> </w:t>
      </w:r>
    </w:p>
    <w:p w14:paraId="7EFEA4BD" w14:textId="2F094576" w:rsidR="00657BD6" w:rsidRDefault="00B40F41" w:rsidP="00657BD6">
      <w:pPr>
        <w:pStyle w:val="Autoreferat"/>
        <w:tabs>
          <w:tab w:val="left" w:pos="2664"/>
        </w:tabs>
      </w:pPr>
      <w:r>
        <w:t>Použité metody</w:t>
      </w:r>
    </w:p>
    <w:p w14:paraId="39CDBE4C" w14:textId="54C53B49" w:rsidR="00657BD6" w:rsidRDefault="00657BD6" w:rsidP="00794FB4">
      <w:r>
        <w:t>Byla provedena systematická rešerše, týkající se problematiky samotné definice toho, co v různých kontextech znamená osobní údaj</w:t>
      </w:r>
      <w:r w:rsidR="00AA52AC">
        <w:t xml:space="preserve">. Následně došlo k analýze osobních údajů v kontextu Veřejného registru smluv. Byl prozkoumán existující Nástroj pro anonymizaci </w:t>
      </w:r>
      <w:r w:rsidR="00AA52AC">
        <w:lastRenderedPageBreak/>
        <w:t>dokumentů, dostupný na Portálu veřejné správy a typy dokumentů, které se běžně do Veřejného registru smluv nahrávají.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2D8054C9" w14:textId="1A713E68" w:rsidR="00AA52AC" w:rsidRDefault="00AA52AC" w:rsidP="00794FB4">
      <w:r>
        <w:t>Další část systematické rešerše se zabývala technikami hlubokého učení, vhodnými pro implementaci anonymizačního nástroje. Nejprve došlo k hrubému představení technik z oblasti hlubokého učení (</w:t>
      </w:r>
      <w:proofErr w:type="spellStart"/>
      <w:r>
        <w:t>Deep</w:t>
      </w:r>
      <w:proofErr w:type="spellEnd"/>
      <w:r>
        <w:t xml:space="preserve"> Learning), následované konkrétněji zaměřenými metodami z oblasti zpracování přirozeného jazyka (Natural </w:t>
      </w:r>
      <w:proofErr w:type="spellStart"/>
      <w:r>
        <w:t>Language</w:t>
      </w:r>
      <w:proofErr w:type="spellEnd"/>
      <w:r>
        <w:t xml:space="preserve"> </w:t>
      </w:r>
      <w:proofErr w:type="spellStart"/>
      <w:r>
        <w:t>Processing</w:t>
      </w:r>
      <w:proofErr w:type="spellEnd"/>
      <w:r>
        <w:t>) a rozpoznávání jmenných entit (</w:t>
      </w:r>
      <w:proofErr w:type="spellStart"/>
      <w:r>
        <w:t>Named</w:t>
      </w:r>
      <w:proofErr w:type="spellEnd"/>
      <w:r>
        <w:t xml:space="preserve"> Entity </w:t>
      </w:r>
      <w:proofErr w:type="spellStart"/>
      <w:r>
        <w:t>Recognition</w:t>
      </w:r>
      <w:proofErr w:type="spellEnd"/>
      <w:r>
        <w:t xml:space="preserve">). Byla představena typická architektura NER modelů a problematika rozpoznávání jmenných entit byla následně přenesena do českého jazyka. V rámci toho byly </w:t>
      </w:r>
      <w:r w:rsidR="001A376B">
        <w:t>popsány</w:t>
      </w:r>
      <w:r>
        <w:t xml:space="preserve"> i dodatečné morfologické znaky slov, které je vhodné využít při trénování kvalitního NER modelu</w:t>
      </w:r>
      <w:r w:rsidR="001A376B">
        <w:t xml:space="preserve">. Také došlo k představení možnosti využití </w:t>
      </w:r>
      <w:proofErr w:type="spellStart"/>
      <w:r w:rsidR="001A376B">
        <w:t>state</w:t>
      </w:r>
      <w:proofErr w:type="spellEnd"/>
      <w:r w:rsidR="001A376B">
        <w:t>-</w:t>
      </w:r>
      <w:proofErr w:type="spellStart"/>
      <w:r w:rsidR="001A376B">
        <w:t>of</w:t>
      </w:r>
      <w:proofErr w:type="spellEnd"/>
      <w:r w:rsidR="001A376B">
        <w:t>-</w:t>
      </w:r>
      <w:proofErr w:type="spellStart"/>
      <w:r w:rsidR="001A376B">
        <w:t>the</w:t>
      </w:r>
      <w:proofErr w:type="spellEnd"/>
      <w:r w:rsidR="001A376B">
        <w:t>-art multilingvních modelů, včetně popisu architektury několika konkrétních modelů</w:t>
      </w:r>
      <w:r>
        <w:t>.</w:t>
      </w:r>
    </w:p>
    <w:p w14:paraId="4E2FA706" w14:textId="562291E5" w:rsidR="00794FB4" w:rsidRPr="00A52564" w:rsidRDefault="00794FB4" w:rsidP="00794FB4">
      <w:r w:rsidRPr="00A52564">
        <w:t xml:space="preserve">Systematická část rešerše vhodné literatury proběhla s využitím databáze ACM, Google </w:t>
      </w:r>
      <w:proofErr w:type="spellStart"/>
      <w:r w:rsidRPr="00A52564">
        <w:t>Scholar</w:t>
      </w:r>
      <w:proofErr w:type="spellEnd"/>
      <w:r w:rsidRPr="00A52564">
        <w:t xml:space="preserve"> a vyhledávačem Univerzity Karlovy UKAŽ. Na ACM a Google </w:t>
      </w:r>
      <w:proofErr w:type="spellStart"/>
      <w:r w:rsidRPr="00A52564">
        <w:t>Scholar</w:t>
      </w:r>
      <w:proofErr w:type="spellEnd"/>
      <w:r w:rsidRPr="00A52564">
        <w:t xml:space="preserve"> byly vyhledávány práce s technickým zaměřením, týkající se nejnovějších poznatků NLP ve spojení s klasifikací a detekcí identifikátorů v textu nebo využití multilingvních modelů v praktických aplikacích.</w:t>
      </w:r>
      <w:r w:rsidR="001A376B">
        <w:t xml:space="preserve"> </w:t>
      </w:r>
      <w:r w:rsidRPr="00A52564">
        <w:t xml:space="preserve">V databázi UKAŽ pak byly vyhledávány práce zabývající se ochranou osobních údajů a jejich identifikací, kterých nebylo na předchozích databázích nalezeno dostatečné množství. </w:t>
      </w:r>
    </w:p>
    <w:p w14:paraId="01438DA8" w14:textId="2F46FD9F" w:rsidR="002C4D59" w:rsidRDefault="002C4D59" w:rsidP="002C4D59">
      <w:r w:rsidRPr="00A52564">
        <w:t>Výběr vhodných technologií byl proveden definováním seznamu důležitých kritérií a následným porovnáním zkoumaných frameworků a nástrojů vůči tomuto seznamu.</w:t>
      </w:r>
      <w:r>
        <w:t xml:space="preserve"> Vzhledem k tomu, že dále použitá metodika CRISP-DM nedefinuje výběr programového vybavení a nástrojů, je zde tato část uvedená samostatně.</w:t>
      </w:r>
    </w:p>
    <w:p w14:paraId="5197B7C2" w14:textId="6939665B" w:rsidR="00092A7A" w:rsidRPr="00A52564" w:rsidRDefault="00092A7A" w:rsidP="00092A7A">
      <w:r w:rsidRPr="00A52564">
        <w:t>Pro vývoj prototypu a jeho evaluac</w:t>
      </w:r>
      <w:r w:rsidR="001A376B">
        <w:t>i</w:t>
      </w:r>
      <w:r w:rsidRPr="00A52564">
        <w:t xml:space="preserve"> bylo využito upravené metodiky CRISP-DM (</w:t>
      </w:r>
      <w:proofErr w:type="spellStart"/>
      <w:r w:rsidRPr="00A52564">
        <w:t>Cross-industry</w:t>
      </w:r>
      <w:proofErr w:type="spellEnd"/>
      <w:r w:rsidRPr="00A52564">
        <w:t xml:space="preserve"> standard </w:t>
      </w:r>
      <w:proofErr w:type="spellStart"/>
      <w:r w:rsidRPr="00A52564">
        <w:t>process</w:t>
      </w:r>
      <w:proofErr w:type="spellEnd"/>
      <w:r w:rsidRPr="00A52564">
        <w:t xml:space="preserve"> </w:t>
      </w:r>
      <w:proofErr w:type="spellStart"/>
      <w:r w:rsidRPr="00A52564">
        <w:t>for</w:t>
      </w:r>
      <w:proofErr w:type="spellEnd"/>
      <w:r w:rsidRPr="00A52564">
        <w:t xml:space="preserve"> data </w:t>
      </w:r>
      <w:proofErr w:type="spellStart"/>
      <w:r w:rsidRPr="00A52564">
        <w:t>mining</w:t>
      </w:r>
      <w:proofErr w:type="spellEnd"/>
      <w:r w:rsidRPr="00A52564">
        <w:t>)</w:t>
      </w:r>
      <w:r>
        <w:t xml:space="preserve"> (Chapman et al., 2000)</w:t>
      </w:r>
      <w:r w:rsidRPr="00A52564">
        <w:t>. Ta je vzhledem k charakteru vývoje nástrojů založených na strojovém učení často využívána a je vhodnější alternativou než některé v jiných oblastech hojněji využívané agilní metodiky (</w:t>
      </w:r>
      <w:proofErr w:type="spellStart"/>
      <w:r w:rsidRPr="00A52564">
        <w:t>Pinhas</w:t>
      </w:r>
      <w:r w:rsidR="000A4997">
        <w:t>i</w:t>
      </w:r>
      <w:proofErr w:type="spellEnd"/>
      <w:r w:rsidRPr="00A52564">
        <w:t>, 2021).</w:t>
      </w:r>
    </w:p>
    <w:p w14:paraId="517C9AB9" w14:textId="09288213" w:rsidR="00092A7A" w:rsidRDefault="00092A7A" w:rsidP="00092A7A">
      <w:r w:rsidRPr="00A52564">
        <w:t xml:space="preserve">Tato metodika je také dostatečně flexibilní, aby se dala jednoduše přenést na řešený problém. Zároveň v kontextu této práce </w:t>
      </w:r>
      <w:r w:rsidR="000A19A0">
        <w:t>došlo</w:t>
      </w:r>
      <w:r w:rsidRPr="00A52564">
        <w:t xml:space="preserve"> k upravení metodiky tak, aby odpovídala vývoji prototypu nástroje, a ne jeho komplexní komerční verze.</w:t>
      </w:r>
    </w:p>
    <w:p w14:paraId="130AA7FD" w14:textId="23680BE7" w:rsidR="00032CB4" w:rsidRPr="000A19A0" w:rsidRDefault="000A19A0" w:rsidP="00092A7A">
      <w:r>
        <w:t xml:space="preserve">Evaluace prototypu anonymizačního nástroje byla provedena na autorem vytvořeném evaluačním datasetu. Tento dataset obsahuje příklad reálné smlouvy, tedy dokumentu, který je běžně nahráván do Veřejného registru smluv. </w:t>
      </w:r>
    </w:p>
    <w:p w14:paraId="7FF45642" w14:textId="59D4B003" w:rsidR="00AA251E" w:rsidRDefault="00B40F41" w:rsidP="00B40F41">
      <w:pPr>
        <w:pStyle w:val="Autoreferat"/>
      </w:pPr>
      <w:r>
        <w:t>Dosažené výsledky</w:t>
      </w:r>
    </w:p>
    <w:p w14:paraId="4F714B8A" w14:textId="75E6F90B" w:rsidR="00AA251E" w:rsidRDefault="00F62F95" w:rsidP="00AA251E">
      <w:r>
        <w:t>Výsledkem této práce je funkční prototyp modulárního anonymizačního nástroje</w:t>
      </w:r>
      <w:r w:rsidR="002C75D1">
        <w:t>. Tento nástroj je přitom možné jednoduše</w:t>
      </w:r>
      <w:r>
        <w:t xml:space="preserve"> programaticky upravovat</w:t>
      </w:r>
      <w:r w:rsidR="002C75D1">
        <w:t xml:space="preserve"> pro klasifikaci rozdílných </w:t>
      </w:r>
      <w:r w:rsidR="002C75D1">
        <w:lastRenderedPageBreak/>
        <w:t>doménově závislých osobních údajů, čímž je vyřešen problém s</w:t>
      </w:r>
      <w:r w:rsidR="00100C89">
        <w:t> nejednoznačnou definicí toho, co vlastně osobní údaj je, v závislosti na kontextu analyzovaného textu.</w:t>
      </w:r>
    </w:p>
    <w:p w14:paraId="63DE6350" w14:textId="2515F537" w:rsidR="00AA251E" w:rsidRDefault="00AA251E" w:rsidP="00AA251E">
      <w:proofErr w:type="spellStart"/>
      <w:r>
        <w:t>Anonymizační</w:t>
      </w:r>
      <w:proofErr w:type="spellEnd"/>
      <w:r>
        <w:t xml:space="preserve"> nástroj dosáhl na evaluačním datasetu výsledného F1 </w:t>
      </w:r>
      <w:proofErr w:type="spellStart"/>
      <w:r>
        <w:t>score</w:t>
      </w:r>
      <w:proofErr w:type="spellEnd"/>
      <w:r>
        <w:t xml:space="preserve"> 81,67 %, při využití NER modelu GPU_bert_cased a 66,02 % při použití modelu CPU_fine_nomorph. F1 </w:t>
      </w:r>
      <w:proofErr w:type="spellStart"/>
      <w:r>
        <w:t>score</w:t>
      </w:r>
      <w:proofErr w:type="spellEnd"/>
      <w:r>
        <w:t xml:space="preserve"> 81,67 % je přitom dostatečně vysoké, aby se dal výsledek považovat za uspokojivý. Při analýze výsledků bylo nicméně zjištěno, že má nástroj problémy s klasifikací jmenných entit typu „instituce“ či „doména“.</w:t>
      </w:r>
    </w:p>
    <w:p w14:paraId="6BF766D0" w14:textId="77777777" w:rsidR="00AA251E" w:rsidRDefault="00AA251E" w:rsidP="00AA251E">
      <w:r>
        <w:t xml:space="preserve">V případných budoucích iteracích vývoje anonymizačního nástroje stále existuje řada možných zlepšení. Bylo by například vhodné se více zaměřit na doimplementování dodatečných </w:t>
      </w:r>
      <w:proofErr w:type="spellStart"/>
      <w:r>
        <w:t>recognizerů</w:t>
      </w:r>
      <w:proofErr w:type="spellEnd"/>
      <w:r>
        <w:t xml:space="preserve"> či na dotrénování dalších NER modelů. Zároveň by bylo vhodné doplnit mechanismus, který by dokázal na základě primárního či sekundárního typu osobního údaje vytvářet další závislosti, které by šlo dále znovu využít pro kvalitnější celkovou klasifikaci jmenných entit.</w:t>
      </w:r>
    </w:p>
    <w:p w14:paraId="34C7D97C" w14:textId="74EB917F" w:rsidR="00AA251E" w:rsidRDefault="00AA251E" w:rsidP="00AA251E">
      <w:r>
        <w:t xml:space="preserve">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doménově závislých osobních údajů a tím vyřešil absenci jednoznačné definice osobního údaje jako takového. Využitím </w:t>
      </w:r>
      <w:proofErr w:type="spellStart"/>
      <w:r>
        <w:t>multilingvního</w:t>
      </w:r>
      <w:proofErr w:type="spellEnd"/>
      <w:r>
        <w:t xml:space="preserve"> modelu byl také částečně vyřešen problém s limitující závislostí na jazyce trénovacích </w:t>
      </w:r>
      <w:proofErr w:type="spellStart"/>
      <w:r>
        <w:t>datasetů</w:t>
      </w:r>
      <w:proofErr w:type="spellEnd"/>
      <w:r>
        <w:t xml:space="preserve">. Ač je zřejmé, že pro komerční nasazení tohoto anonymizačního nástroje do produkčního prostředí by ještě musel proběhnout další rozsáhlejší vývoj, dá se říct, že konceptuálně tato myšlenka o přizpůsobitelném modulárním </w:t>
      </w:r>
      <w:proofErr w:type="spellStart"/>
      <w:r>
        <w:t>anonymizačním</w:t>
      </w:r>
      <w:proofErr w:type="spellEnd"/>
      <w:r>
        <w:t xml:space="preserve"> nástroji dává smysl a je tak vhodná k dalšímu zkoumání.</w:t>
      </w:r>
    </w:p>
    <w:p w14:paraId="5B3FD4ED" w14:textId="38ED173A" w:rsidR="00B40F41" w:rsidRDefault="00B40F41" w:rsidP="00B40F41">
      <w:pPr>
        <w:pStyle w:val="Autoreferat"/>
      </w:pPr>
      <w:r>
        <w:t>Vlastní přínos autora</w:t>
      </w:r>
    </w:p>
    <w:p w14:paraId="7AA0EC33" w14:textId="21419B15" w:rsidR="00100C89" w:rsidRDefault="00EF00B7" w:rsidP="00100C89">
      <w:r>
        <w:t>Cílem práce bylo představit myšlenku modulárního anonymizačního nástroje, který by umožnil snadnější a univerzálnější klasifikaci osobních údajů v nestrukturovaných textech. To se v této práci vytvořením funkčního prototypu podařilo a dá se tedy usoudit, že tato myšlenka dává smysl.</w:t>
      </w:r>
    </w:p>
    <w:p w14:paraId="6CE72E65" w14:textId="24E4DB19" w:rsidR="00EF00B7" w:rsidRDefault="00EF00B7" w:rsidP="00100C89">
      <w:r>
        <w:t xml:space="preserve">Navržený a implementovaný prototyp nástroje používá </w:t>
      </w:r>
      <w:proofErr w:type="spellStart"/>
      <w:r>
        <w:t>state</w:t>
      </w:r>
      <w:proofErr w:type="spellEnd"/>
      <w:r>
        <w:t>-</w:t>
      </w:r>
      <w:proofErr w:type="spellStart"/>
      <w:r>
        <w:t>of</w:t>
      </w:r>
      <w:proofErr w:type="spellEnd"/>
      <w:r>
        <w:t>-</w:t>
      </w:r>
      <w:proofErr w:type="spellStart"/>
      <w:r>
        <w:t>the</w:t>
      </w:r>
      <w:proofErr w:type="spellEnd"/>
      <w:r>
        <w:t xml:space="preserve">-art aplikovaných principů NLP v praxi, a to s využitím zajímavých moderních technologií. Těmi jsou v tomto případě hlavně framework </w:t>
      </w:r>
      <w:proofErr w:type="spellStart"/>
      <w:r>
        <w:t>spaCy</w:t>
      </w:r>
      <w:proofErr w:type="spellEnd"/>
      <w:r>
        <w:t xml:space="preserve"> a SDK </w:t>
      </w:r>
      <w:proofErr w:type="spellStart"/>
      <w:r>
        <w:t>Presidio</w:t>
      </w:r>
      <w:proofErr w:type="spellEnd"/>
      <w:r>
        <w:t xml:space="preserve"> (doplněné grafickým frameworkem </w:t>
      </w:r>
      <w:proofErr w:type="spellStart"/>
      <w:r>
        <w:t>Streamlit</w:t>
      </w:r>
      <w:proofErr w:type="spellEnd"/>
      <w:r>
        <w:t>).</w:t>
      </w:r>
    </w:p>
    <w:p w14:paraId="7AB6145D" w14:textId="5174533C" w:rsidR="003804EA" w:rsidRDefault="003804EA" w:rsidP="00100C89">
      <w:r>
        <w:t xml:space="preserve">Přínosem je také fakt, že celý nástroj dokáže pracovat s nestrukturovanými texty, psanými v českém jazyce. To s sebou nese mimo jisté unikátnosti i další přínos ve smyslu ukázky nutných úprav </w:t>
      </w:r>
      <w:proofErr w:type="spellStart"/>
      <w:r>
        <w:t>spaCy</w:t>
      </w:r>
      <w:proofErr w:type="spellEnd"/>
      <w:r>
        <w:t xml:space="preserve"> i </w:t>
      </w:r>
      <w:proofErr w:type="spellStart"/>
      <w:r>
        <w:t>Presidio</w:t>
      </w:r>
      <w:proofErr w:type="spellEnd"/>
      <w:r>
        <w:t>, které mohou posloužit jako návod dalším výzkumníkům, kteří by chtěli stejné technologie v českém jazyce využít.</w:t>
      </w:r>
    </w:p>
    <w:p w14:paraId="76A9F591" w14:textId="60C68E6C" w:rsidR="00C72FA0" w:rsidRDefault="00B86833" w:rsidP="00100C89">
      <w:r>
        <w:t xml:space="preserve">Došlo také k vytrénování řady NER modelů (5 variant </w:t>
      </w:r>
      <w:proofErr w:type="spellStart"/>
      <w:r>
        <w:t>utilizujících</w:t>
      </w:r>
      <w:proofErr w:type="spellEnd"/>
      <w:r>
        <w:t xml:space="preserve"> GPU a 3 varianty </w:t>
      </w:r>
      <w:proofErr w:type="spellStart"/>
      <w:r>
        <w:t>utilizující</w:t>
      </w:r>
      <w:proofErr w:type="spellEnd"/>
      <w:r>
        <w:t xml:space="preserve"> CPU) s různými </w:t>
      </w:r>
      <w:proofErr w:type="spellStart"/>
      <w:r>
        <w:t>state</w:t>
      </w:r>
      <w:proofErr w:type="spellEnd"/>
      <w:r>
        <w:t>-</w:t>
      </w:r>
      <w:proofErr w:type="spellStart"/>
      <w:r>
        <w:t>of</w:t>
      </w:r>
      <w:proofErr w:type="spellEnd"/>
      <w:r>
        <w:t>-</w:t>
      </w:r>
      <w:proofErr w:type="spellStart"/>
      <w:r>
        <w:t>the</w:t>
      </w:r>
      <w:proofErr w:type="spellEnd"/>
      <w:r>
        <w:t xml:space="preserve">-art architekturami, u kterých byla následně evaluována jejich kvalita použitím standartních metrik jako je </w:t>
      </w:r>
      <w:proofErr w:type="spellStart"/>
      <w:r>
        <w:t>precision</w:t>
      </w:r>
      <w:proofErr w:type="spellEnd"/>
      <w:r>
        <w:t xml:space="preserve">, </w:t>
      </w:r>
      <w:proofErr w:type="spellStart"/>
      <w:r>
        <w:t>recall</w:t>
      </w:r>
      <w:proofErr w:type="spellEnd"/>
      <w:r>
        <w:t xml:space="preserve"> nebo F1 </w:t>
      </w:r>
      <w:proofErr w:type="spellStart"/>
      <w:r>
        <w:t>score</w:t>
      </w:r>
      <w:proofErr w:type="spellEnd"/>
      <w:r>
        <w:t xml:space="preserve">. Všechny z těchto modelů je možné díky </w:t>
      </w:r>
      <w:r w:rsidR="00C573E4">
        <w:t xml:space="preserve">zmiňované </w:t>
      </w:r>
      <w:r>
        <w:t xml:space="preserve">modularitě </w:t>
      </w:r>
      <w:r w:rsidR="00C573E4">
        <w:t>v</w:t>
      </w:r>
      <w:r>
        <w:t xml:space="preserve">yužít </w:t>
      </w:r>
      <w:r>
        <w:lastRenderedPageBreak/>
        <w:t>v </w:t>
      </w:r>
      <w:proofErr w:type="spellStart"/>
      <w:r>
        <w:t>anonymizačním</w:t>
      </w:r>
      <w:proofErr w:type="spellEnd"/>
      <w:r>
        <w:t xml:space="preserve"> nástroji</w:t>
      </w:r>
      <w:r w:rsidR="00C573E4">
        <w:t xml:space="preserve"> a dále i upravit pro detekci vlastních definovaných doménově specifických druhů osobních údajů.</w:t>
      </w:r>
    </w:p>
    <w:p w14:paraId="3C52BF85" w14:textId="1E78E93C" w:rsidR="00C573E4" w:rsidRDefault="00C573E4" w:rsidP="00100C89">
      <w:r>
        <w:t xml:space="preserve">Dále je možné </w:t>
      </w:r>
      <w:proofErr w:type="spellStart"/>
      <w:r>
        <w:t>anonymizační</w:t>
      </w:r>
      <w:proofErr w:type="spellEnd"/>
      <w:r>
        <w:t xml:space="preserve"> nástroj pro doménově specifické použití upravit přiřazováním předpřipravených nebo vytvářením nových </w:t>
      </w:r>
      <w:proofErr w:type="spellStart"/>
      <w:r>
        <w:t>recognizerů</w:t>
      </w:r>
      <w:proofErr w:type="spellEnd"/>
      <w:r>
        <w:t>, sloužících pro další rozšíření seznamu možných druhů klasifikovaných osobních údajů.</w:t>
      </w:r>
    </w:p>
    <w:p w14:paraId="5F5072BB" w14:textId="6541E603" w:rsidR="00362CC0" w:rsidRDefault="00C573E4" w:rsidP="006D2806">
      <w:r>
        <w:t>V neposlední řadě byl potom autorem vytvořen vlastní evaluační dataset, který byl následně použitý p</w:t>
      </w:r>
      <w:r w:rsidR="00EE468D">
        <w:t>r</w:t>
      </w:r>
      <w:r>
        <w:t xml:space="preserve">o evaluaci anonymizačního nástroje </w:t>
      </w:r>
      <w:r w:rsidR="00EE468D">
        <w:t xml:space="preserve">upraveného </w:t>
      </w:r>
      <w:r>
        <w:t xml:space="preserve">pro zvolené vzorové doménově specifické použití </w:t>
      </w:r>
      <w:r w:rsidR="00EE468D">
        <w:t>(</w:t>
      </w:r>
      <w:r>
        <w:t>anonymizace osobních údajů v dokumentech nahrávaných do Veřejného registru smluv</w:t>
      </w:r>
      <w:r w:rsidR="00EE468D">
        <w:t>)</w:t>
      </w:r>
      <w:r>
        <w:t>.</w:t>
      </w:r>
      <w:r w:rsidR="00EE468D">
        <w:t xml:space="preserve"> Pro tuto vzorovou aplikaci nástroje byla také předem vytvořena analýza kategorizace osobních údajů v daném kontextu. </w:t>
      </w:r>
    </w:p>
    <w:p w14:paraId="54486D64" w14:textId="1A308F23" w:rsidR="00362CC0" w:rsidRDefault="00E062D7" w:rsidP="00E062D7">
      <w:pPr>
        <w:pStyle w:val="Autoreferat"/>
      </w:pPr>
      <w:r>
        <w:t>Použitá literatura</w:t>
      </w:r>
    </w:p>
    <w:p w14:paraId="53EFFEE4" w14:textId="09B43FBC" w:rsidR="00E062D7" w:rsidRDefault="000A4997" w:rsidP="000A4997">
      <w:pPr>
        <w:spacing w:after="0" w:line="240" w:lineRule="auto"/>
        <w:jc w:val="left"/>
        <w:rPr>
          <w:rStyle w:val="Hyperlink"/>
          <w:color w:val="auto"/>
          <w:u w:val="none"/>
        </w:rPr>
      </w:pPr>
      <w:r w:rsidRPr="00792640">
        <w:t xml:space="preserve">CHAPMAN, P., J. CLINTON, R. KERBER, T. KHABAZA, T. REINARTZ, C. SHEARER a R. WIRTH, 2000. CRISP-DM 1.0: Step-by-step data </w:t>
      </w:r>
      <w:proofErr w:type="spellStart"/>
      <w:r w:rsidRPr="00792640">
        <w:t>mining</w:t>
      </w:r>
      <w:proofErr w:type="spellEnd"/>
      <w:r w:rsidRPr="00792640">
        <w:t xml:space="preserve"> </w:t>
      </w:r>
      <w:proofErr w:type="spellStart"/>
      <w:r w:rsidRPr="00792640">
        <w:t>guide</w:t>
      </w:r>
      <w:proofErr w:type="spellEnd"/>
      <w:r w:rsidRPr="00792640">
        <w:t xml:space="preserve">. </w:t>
      </w:r>
      <w:proofErr w:type="spellStart"/>
      <w:r w:rsidRPr="00792640">
        <w:rPr>
          <w:i/>
          <w:iCs/>
        </w:rPr>
        <w:t>undefined</w:t>
      </w:r>
      <w:proofErr w:type="spellEnd"/>
      <w:r w:rsidRPr="00792640">
        <w:t xml:space="preserve"> [online]. [vid. 2022-06-16]. Dostupné z: </w:t>
      </w:r>
      <w:hyperlink r:id="rId12" w:history="1">
        <w:r w:rsidRPr="00792640">
          <w:rPr>
            <w:rStyle w:val="Hyperlink"/>
            <w:color w:val="auto"/>
            <w:u w:val="none"/>
          </w:rPr>
          <w:t>https://www.semanticscholar.org/paper/CRISP-DM-1.0%3A-Step-by-step-data-mining-guide-Chapman-Clinton/54bad20bbc7938991bf34f86dde0babfbd2d5a72</w:t>
        </w:r>
      </w:hyperlink>
    </w:p>
    <w:p w14:paraId="62FDC9E4" w14:textId="3D370B51" w:rsidR="000A4997" w:rsidRDefault="000A4997" w:rsidP="000A4997">
      <w:pPr>
        <w:spacing w:after="0" w:line="240" w:lineRule="auto"/>
        <w:jc w:val="left"/>
        <w:rPr>
          <w:rStyle w:val="Hyperlink"/>
          <w:color w:val="auto"/>
          <w:u w:val="none"/>
        </w:rPr>
      </w:pPr>
    </w:p>
    <w:p w14:paraId="0FD07CBC" w14:textId="77777777" w:rsidR="000A4997" w:rsidRPr="00792640" w:rsidRDefault="000A4997" w:rsidP="000A4997">
      <w:pPr>
        <w:spacing w:after="0" w:line="240" w:lineRule="auto"/>
        <w:jc w:val="left"/>
        <w:rPr>
          <w:rStyle w:val="Hyperlink"/>
          <w:color w:val="auto"/>
          <w:u w:val="none"/>
          <w14:numForm w14:val="default"/>
        </w:rPr>
      </w:pPr>
      <w:r w:rsidRPr="00792640">
        <w:t xml:space="preserve">PINHASI, </w:t>
      </w:r>
      <w:proofErr w:type="spellStart"/>
      <w:r w:rsidRPr="00792640">
        <w:t>Assaf</w:t>
      </w:r>
      <w:proofErr w:type="spellEnd"/>
      <w:r w:rsidRPr="00792640">
        <w:t xml:space="preserve">, 2021. </w:t>
      </w:r>
      <w:proofErr w:type="spellStart"/>
      <w:r w:rsidRPr="00792640">
        <w:t>Towards</w:t>
      </w:r>
      <w:proofErr w:type="spellEnd"/>
      <w:r w:rsidRPr="00792640">
        <w:t xml:space="preserve"> a Development </w:t>
      </w:r>
      <w:proofErr w:type="spellStart"/>
      <w:r w:rsidRPr="00792640">
        <w:t>Methodology</w:t>
      </w:r>
      <w:proofErr w:type="spellEnd"/>
      <w:r w:rsidRPr="00792640">
        <w:t xml:space="preserve"> </w:t>
      </w:r>
      <w:proofErr w:type="spellStart"/>
      <w:r w:rsidRPr="00792640">
        <w:t>for</w:t>
      </w:r>
      <w:proofErr w:type="spellEnd"/>
      <w:r w:rsidRPr="00792640">
        <w:t xml:space="preserve"> </w:t>
      </w:r>
      <w:proofErr w:type="spellStart"/>
      <w:r w:rsidRPr="00792640">
        <w:t>Machine</w:t>
      </w:r>
      <w:proofErr w:type="spellEnd"/>
      <w:r w:rsidRPr="00792640">
        <w:t xml:space="preserve"> Learning — part I. </w:t>
      </w:r>
      <w:r w:rsidRPr="00792640">
        <w:rPr>
          <w:i/>
          <w:iCs/>
        </w:rPr>
        <w:t>Medium</w:t>
      </w:r>
      <w:r w:rsidRPr="00792640">
        <w:t xml:space="preserve"> [online]. [vid. 2022-06-16]. Dostupné z: </w:t>
      </w:r>
      <w:hyperlink r:id="rId13" w:history="1">
        <w:r w:rsidRPr="00792640">
          <w:rPr>
            <w:rStyle w:val="Hyperlink"/>
            <w:color w:val="auto"/>
            <w:u w:val="none"/>
          </w:rPr>
          <w:t>https://assaf-pinhasi.medium.com/towards-a-development-methodology-for-machine-learning-part-i-f1050a0bc607</w:t>
        </w:r>
      </w:hyperlink>
    </w:p>
    <w:p w14:paraId="03B9F3F4" w14:textId="77777777" w:rsidR="000A4997" w:rsidRPr="00362CC0" w:rsidRDefault="000A4997" w:rsidP="000A4997">
      <w:pPr>
        <w:spacing w:after="0" w:line="240" w:lineRule="auto"/>
        <w:jc w:val="left"/>
      </w:pPr>
    </w:p>
    <w:sectPr w:rsidR="000A4997" w:rsidRPr="00362CC0" w:rsidSect="00C06F76">
      <w:pgSz w:w="11906" w:h="16838" w:code="9"/>
      <w:pgMar w:top="1418" w:right="1418" w:bottom="1418" w:left="1418" w:header="709" w:footer="709" w:gutter="284"/>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CD62C" w14:textId="77777777" w:rsidR="005E365B" w:rsidRDefault="005E365B" w:rsidP="00961262">
      <w:pPr>
        <w:spacing w:after="0" w:line="240" w:lineRule="auto"/>
      </w:pPr>
      <w:r>
        <w:separator/>
      </w:r>
    </w:p>
    <w:p w14:paraId="63213704" w14:textId="77777777" w:rsidR="005E365B" w:rsidRDefault="005E365B"/>
  </w:endnote>
  <w:endnote w:type="continuationSeparator" w:id="0">
    <w:p w14:paraId="5306960B" w14:textId="77777777" w:rsidR="005E365B" w:rsidRDefault="005E365B" w:rsidP="00961262">
      <w:pPr>
        <w:spacing w:after="0" w:line="240" w:lineRule="auto"/>
      </w:pPr>
      <w:r>
        <w:continuationSeparator/>
      </w:r>
    </w:p>
    <w:p w14:paraId="3EB71630" w14:textId="77777777" w:rsidR="005E365B" w:rsidRDefault="005E36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0E2AD" w14:textId="77777777" w:rsidR="005E365B" w:rsidRDefault="005E365B" w:rsidP="00961262">
      <w:pPr>
        <w:spacing w:after="0" w:line="240" w:lineRule="auto"/>
      </w:pPr>
      <w:r>
        <w:separator/>
      </w:r>
    </w:p>
    <w:p w14:paraId="0534C079" w14:textId="77777777" w:rsidR="005E365B" w:rsidRDefault="005E365B"/>
  </w:footnote>
  <w:footnote w:type="continuationSeparator" w:id="0">
    <w:p w14:paraId="4F450A13" w14:textId="77777777" w:rsidR="005E365B" w:rsidRDefault="005E365B" w:rsidP="00961262">
      <w:pPr>
        <w:spacing w:after="0" w:line="240" w:lineRule="auto"/>
      </w:pPr>
      <w:r>
        <w:continuationSeparator/>
      </w:r>
    </w:p>
    <w:p w14:paraId="26A067DA" w14:textId="77777777" w:rsidR="005E365B" w:rsidRDefault="005E365B"/>
  </w:footnote>
  <w:footnote w:id="1">
    <w:p w14:paraId="213C5EFC" w14:textId="77777777" w:rsidR="002C4D59" w:rsidRDefault="002C4D59" w:rsidP="002C4D59">
      <w:pPr>
        <w:pStyle w:val="FootnoteText"/>
      </w:pPr>
      <w:r>
        <w:rPr>
          <w:rStyle w:val="FootnoteReference"/>
        </w:rPr>
        <w:footnoteRef/>
      </w:r>
      <w:r>
        <w:t xml:space="preserve"> </w:t>
      </w:r>
      <w:hyperlink r:id="rId1">
        <w:r w:rsidRPr="00D62854">
          <w:t>https://anonymizace.gov.cz/crossroad</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06762"/>
    <w:multiLevelType w:val="hybridMultilevel"/>
    <w:tmpl w:val="3B00CE8A"/>
    <w:lvl w:ilvl="0" w:tplc="B720FD98">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9302590"/>
    <w:multiLevelType w:val="hybridMultilevel"/>
    <w:tmpl w:val="88A24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57482722">
    <w:abstractNumId w:val="8"/>
  </w:num>
  <w:num w:numId="2" w16cid:durableId="1943948261">
    <w:abstractNumId w:val="6"/>
  </w:num>
  <w:num w:numId="3" w16cid:durableId="443578494">
    <w:abstractNumId w:val="4"/>
  </w:num>
  <w:num w:numId="4" w16cid:durableId="70278810">
    <w:abstractNumId w:val="3"/>
  </w:num>
  <w:num w:numId="5" w16cid:durableId="1071807376">
    <w:abstractNumId w:val="2"/>
  </w:num>
  <w:num w:numId="6" w16cid:durableId="2016378785">
    <w:abstractNumId w:val="5"/>
  </w:num>
  <w:num w:numId="7" w16cid:durableId="2107337973">
    <w:abstractNumId w:val="9"/>
  </w:num>
  <w:num w:numId="8" w16cid:durableId="1346328228">
    <w:abstractNumId w:val="1"/>
  </w:num>
  <w:num w:numId="9" w16cid:durableId="1807501976">
    <w:abstractNumId w:val="0"/>
  </w:num>
  <w:num w:numId="10" w16cid:durableId="11092052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wFAFixPwwtAAAA"/>
  </w:docVars>
  <w:rsids>
    <w:rsidRoot w:val="004E2530"/>
    <w:rsid w:val="00000F71"/>
    <w:rsid w:val="00007A69"/>
    <w:rsid w:val="000117BB"/>
    <w:rsid w:val="00012342"/>
    <w:rsid w:val="0001315D"/>
    <w:rsid w:val="00026875"/>
    <w:rsid w:val="0002754A"/>
    <w:rsid w:val="00032CB4"/>
    <w:rsid w:val="0007242A"/>
    <w:rsid w:val="000772A2"/>
    <w:rsid w:val="00092A7A"/>
    <w:rsid w:val="000A19A0"/>
    <w:rsid w:val="000A4997"/>
    <w:rsid w:val="000B3209"/>
    <w:rsid w:val="000C1326"/>
    <w:rsid w:val="000C7D52"/>
    <w:rsid w:val="000E05EA"/>
    <w:rsid w:val="00100C89"/>
    <w:rsid w:val="001030DE"/>
    <w:rsid w:val="00107C52"/>
    <w:rsid w:val="00125AC2"/>
    <w:rsid w:val="00136258"/>
    <w:rsid w:val="00144EC9"/>
    <w:rsid w:val="001466B0"/>
    <w:rsid w:val="00160458"/>
    <w:rsid w:val="00165B86"/>
    <w:rsid w:val="00196238"/>
    <w:rsid w:val="001A18C0"/>
    <w:rsid w:val="001A376B"/>
    <w:rsid w:val="001C5BB6"/>
    <w:rsid w:val="001E5B94"/>
    <w:rsid w:val="001E601C"/>
    <w:rsid w:val="002156A8"/>
    <w:rsid w:val="00224E88"/>
    <w:rsid w:val="002421A4"/>
    <w:rsid w:val="00253FC2"/>
    <w:rsid w:val="002823F2"/>
    <w:rsid w:val="00283565"/>
    <w:rsid w:val="002A5D21"/>
    <w:rsid w:val="002C353B"/>
    <w:rsid w:val="002C4D59"/>
    <w:rsid w:val="002C75D1"/>
    <w:rsid w:val="002D7E02"/>
    <w:rsid w:val="002E397B"/>
    <w:rsid w:val="002F477D"/>
    <w:rsid w:val="0030738D"/>
    <w:rsid w:val="003127A2"/>
    <w:rsid w:val="003165C2"/>
    <w:rsid w:val="00337B81"/>
    <w:rsid w:val="00362CC0"/>
    <w:rsid w:val="00375ABB"/>
    <w:rsid w:val="003804EA"/>
    <w:rsid w:val="00386E49"/>
    <w:rsid w:val="00393B71"/>
    <w:rsid w:val="003A52BB"/>
    <w:rsid w:val="003C4140"/>
    <w:rsid w:val="003C5AEE"/>
    <w:rsid w:val="003C7DB4"/>
    <w:rsid w:val="003D70FC"/>
    <w:rsid w:val="004004D1"/>
    <w:rsid w:val="0040603E"/>
    <w:rsid w:val="00413B00"/>
    <w:rsid w:val="00422F77"/>
    <w:rsid w:val="004329C6"/>
    <w:rsid w:val="00435DE9"/>
    <w:rsid w:val="004401D0"/>
    <w:rsid w:val="00440E5A"/>
    <w:rsid w:val="004501E4"/>
    <w:rsid w:val="00450AE9"/>
    <w:rsid w:val="0047101E"/>
    <w:rsid w:val="00481BA6"/>
    <w:rsid w:val="00482D35"/>
    <w:rsid w:val="00484ACA"/>
    <w:rsid w:val="00496532"/>
    <w:rsid w:val="004A00D7"/>
    <w:rsid w:val="004D46DE"/>
    <w:rsid w:val="004E2067"/>
    <w:rsid w:val="004E2530"/>
    <w:rsid w:val="004F66B1"/>
    <w:rsid w:val="0051528B"/>
    <w:rsid w:val="00517A50"/>
    <w:rsid w:val="00525E03"/>
    <w:rsid w:val="00562203"/>
    <w:rsid w:val="00567EEE"/>
    <w:rsid w:val="0057234B"/>
    <w:rsid w:val="00572C26"/>
    <w:rsid w:val="00597460"/>
    <w:rsid w:val="005B6FD2"/>
    <w:rsid w:val="005C7C89"/>
    <w:rsid w:val="005E365B"/>
    <w:rsid w:val="005F5EE9"/>
    <w:rsid w:val="00604368"/>
    <w:rsid w:val="00617E9D"/>
    <w:rsid w:val="00645A99"/>
    <w:rsid w:val="00657178"/>
    <w:rsid w:val="00657BD6"/>
    <w:rsid w:val="006755D2"/>
    <w:rsid w:val="006926EE"/>
    <w:rsid w:val="006A5584"/>
    <w:rsid w:val="006C7E28"/>
    <w:rsid w:val="006D2806"/>
    <w:rsid w:val="006E11BA"/>
    <w:rsid w:val="006E3E39"/>
    <w:rsid w:val="006E7693"/>
    <w:rsid w:val="00704834"/>
    <w:rsid w:val="007055B1"/>
    <w:rsid w:val="007142E0"/>
    <w:rsid w:val="00725B48"/>
    <w:rsid w:val="00740828"/>
    <w:rsid w:val="00766D98"/>
    <w:rsid w:val="00770F63"/>
    <w:rsid w:val="00794FB4"/>
    <w:rsid w:val="00797A1A"/>
    <w:rsid w:val="007A2556"/>
    <w:rsid w:val="007C18B8"/>
    <w:rsid w:val="007C347E"/>
    <w:rsid w:val="007D5AF8"/>
    <w:rsid w:val="007E28E3"/>
    <w:rsid w:val="007E3309"/>
    <w:rsid w:val="007F7C5D"/>
    <w:rsid w:val="00823BA1"/>
    <w:rsid w:val="00825F48"/>
    <w:rsid w:val="00826FC2"/>
    <w:rsid w:val="00870339"/>
    <w:rsid w:val="008767E5"/>
    <w:rsid w:val="008A5500"/>
    <w:rsid w:val="008B229A"/>
    <w:rsid w:val="008C2CB9"/>
    <w:rsid w:val="008F22BE"/>
    <w:rsid w:val="008F4361"/>
    <w:rsid w:val="008F6AFD"/>
    <w:rsid w:val="00900413"/>
    <w:rsid w:val="0091467F"/>
    <w:rsid w:val="009210A5"/>
    <w:rsid w:val="009400CD"/>
    <w:rsid w:val="00943812"/>
    <w:rsid w:val="00961262"/>
    <w:rsid w:val="00963BB1"/>
    <w:rsid w:val="00965CBB"/>
    <w:rsid w:val="00965D27"/>
    <w:rsid w:val="009828AE"/>
    <w:rsid w:val="00986A2B"/>
    <w:rsid w:val="00992144"/>
    <w:rsid w:val="009A23E7"/>
    <w:rsid w:val="009B5B5F"/>
    <w:rsid w:val="009B7EEF"/>
    <w:rsid w:val="009C2A01"/>
    <w:rsid w:val="009E5DB4"/>
    <w:rsid w:val="009F04E0"/>
    <w:rsid w:val="009F2957"/>
    <w:rsid w:val="009F333A"/>
    <w:rsid w:val="009F4A9B"/>
    <w:rsid w:val="009F6950"/>
    <w:rsid w:val="00A05CC8"/>
    <w:rsid w:val="00A33588"/>
    <w:rsid w:val="00A62ABC"/>
    <w:rsid w:val="00A66542"/>
    <w:rsid w:val="00A85A8A"/>
    <w:rsid w:val="00A936A1"/>
    <w:rsid w:val="00A96C16"/>
    <w:rsid w:val="00AA067D"/>
    <w:rsid w:val="00AA251E"/>
    <w:rsid w:val="00AA37B9"/>
    <w:rsid w:val="00AA3A06"/>
    <w:rsid w:val="00AA52AC"/>
    <w:rsid w:val="00AB2B8B"/>
    <w:rsid w:val="00AC52E9"/>
    <w:rsid w:val="00AC7EBD"/>
    <w:rsid w:val="00AD0025"/>
    <w:rsid w:val="00B105EA"/>
    <w:rsid w:val="00B27CD9"/>
    <w:rsid w:val="00B35659"/>
    <w:rsid w:val="00B40F41"/>
    <w:rsid w:val="00B56700"/>
    <w:rsid w:val="00B606FF"/>
    <w:rsid w:val="00B63F0F"/>
    <w:rsid w:val="00B6668D"/>
    <w:rsid w:val="00B85579"/>
    <w:rsid w:val="00B86833"/>
    <w:rsid w:val="00B91226"/>
    <w:rsid w:val="00BB1E99"/>
    <w:rsid w:val="00BC1EC6"/>
    <w:rsid w:val="00BC59BD"/>
    <w:rsid w:val="00BE73E0"/>
    <w:rsid w:val="00C00A28"/>
    <w:rsid w:val="00C067AC"/>
    <w:rsid w:val="00C06F76"/>
    <w:rsid w:val="00C167FC"/>
    <w:rsid w:val="00C23536"/>
    <w:rsid w:val="00C34F3D"/>
    <w:rsid w:val="00C44D5F"/>
    <w:rsid w:val="00C573E4"/>
    <w:rsid w:val="00C57AE8"/>
    <w:rsid w:val="00C67132"/>
    <w:rsid w:val="00C72FA0"/>
    <w:rsid w:val="00CA7A91"/>
    <w:rsid w:val="00CE3ACB"/>
    <w:rsid w:val="00CF0FD2"/>
    <w:rsid w:val="00CF6ED5"/>
    <w:rsid w:val="00D12A51"/>
    <w:rsid w:val="00D15A8A"/>
    <w:rsid w:val="00D478CB"/>
    <w:rsid w:val="00D81A8D"/>
    <w:rsid w:val="00D9373F"/>
    <w:rsid w:val="00D95864"/>
    <w:rsid w:val="00DC2768"/>
    <w:rsid w:val="00DC70C1"/>
    <w:rsid w:val="00DD4B4F"/>
    <w:rsid w:val="00DF225A"/>
    <w:rsid w:val="00E052FB"/>
    <w:rsid w:val="00E062D7"/>
    <w:rsid w:val="00E21B3E"/>
    <w:rsid w:val="00E267BC"/>
    <w:rsid w:val="00E62E41"/>
    <w:rsid w:val="00E654C6"/>
    <w:rsid w:val="00E6723E"/>
    <w:rsid w:val="00E70C6E"/>
    <w:rsid w:val="00E83E74"/>
    <w:rsid w:val="00E97F90"/>
    <w:rsid w:val="00EA3C74"/>
    <w:rsid w:val="00EB323A"/>
    <w:rsid w:val="00EB41C5"/>
    <w:rsid w:val="00EB5D12"/>
    <w:rsid w:val="00EC518A"/>
    <w:rsid w:val="00EE468D"/>
    <w:rsid w:val="00EF00B7"/>
    <w:rsid w:val="00EF03CF"/>
    <w:rsid w:val="00F2687D"/>
    <w:rsid w:val="00F62F95"/>
    <w:rsid w:val="00F76416"/>
    <w:rsid w:val="00F86E0D"/>
    <w:rsid w:val="00FA0C12"/>
    <w:rsid w:val="00FA34B3"/>
    <w:rsid w:val="00FB30B7"/>
    <w:rsid w:val="00FB48A7"/>
    <w:rsid w:val="00FE05C5"/>
    <w:rsid w:val="00FE2349"/>
    <w:rsid w:val="00FE6F46"/>
    <w:rsid w:val="00FF2AA4"/>
    <w:rsid w:val="00FF33A0"/>
    <w:rsid w:val="00FF399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B40F41"/>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customStyle="1" w:styleId="Autoreferat">
    <w:name w:val="Autoreferat"/>
    <w:basedOn w:val="Normal"/>
    <w:link w:val="AutoreferatChar"/>
    <w:qFormat/>
    <w:rsid w:val="00B40F41"/>
    <w:rPr>
      <w:rFonts w:asciiTheme="majorHAnsi" w:hAnsiTheme="majorHAnsi" w:cstheme="majorHAnsi"/>
      <w:b/>
      <w:bCs/>
      <w:sz w:val="28"/>
      <w:szCs w:val="28"/>
    </w:rPr>
  </w:style>
  <w:style w:type="character" w:customStyle="1" w:styleId="AutoreferatChar">
    <w:name w:val="Autoreferat Char"/>
    <w:basedOn w:val="DefaultParagraphFont"/>
    <w:link w:val="Autoreferat"/>
    <w:rsid w:val="00B40F41"/>
    <w:rPr>
      <w:rFonts w:asciiTheme="majorHAnsi" w:hAnsiTheme="majorHAnsi" w:cstheme="majorHAnsi"/>
      <w:b/>
      <w:bCs/>
      <w:sz w:val="28"/>
      <w:szCs w:val="28"/>
      <w14:numForm w14:val="lining"/>
    </w:rPr>
  </w:style>
  <w:style w:type="paragraph" w:styleId="FootnoteText">
    <w:name w:val="footnote text"/>
    <w:basedOn w:val="Normal"/>
    <w:link w:val="FootnoteTextChar"/>
    <w:uiPriority w:val="99"/>
    <w:semiHidden/>
    <w:unhideWhenUsed/>
    <w:rsid w:val="002C4D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4D59"/>
    <w:rPr>
      <w:sz w:val="20"/>
      <w:szCs w:val="20"/>
      <w14:numForm w14:val="lining"/>
    </w:rPr>
  </w:style>
  <w:style w:type="character" w:styleId="FootnoteReference">
    <w:name w:val="footnote reference"/>
    <w:basedOn w:val="DefaultParagraphFont"/>
    <w:uiPriority w:val="99"/>
    <w:semiHidden/>
    <w:unhideWhenUsed/>
    <w:rsid w:val="002C4D5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ssaf-pinhasi.medium.com/towards-a-development-methodology-for-machine-learning-part-i-f1050a0bc607"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emanticscholar.org/paper/CRISP-DM-1.0%3A-Step-by-step-data-mining-guide-Chapman-Clinton/54bad20bbc7938991bf34f86dde0babfbd2d5a72"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anonymizace.gov.cz/crossroad"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Props1.xml><?xml version="1.0" encoding="utf-8"?>
<ds:datastoreItem xmlns:ds="http://schemas.openxmlformats.org/officeDocument/2006/customXml" ds:itemID="{E9950E43-B82B-44DF-84FB-4F0074F7C039}">
  <ds:schemaRefs>
    <ds:schemaRef ds:uri="http://schemas.microsoft.com/sharepoint/v3/contenttype/forms"/>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0CC1A606-7EB1-42E6-9C6E-DEEE877439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8DF0C0-15C3-40D7-A8CD-A76C5B486F0C}">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5</Pages>
  <Words>1570</Words>
  <Characters>8955</Characters>
  <Application>Microsoft Office Word</Application>
  <DocSecurity>0</DocSecurity>
  <Lines>74</Lines>
  <Paragraphs>2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ondd05_Detekce osobních údajů pomocí metod hlubokého učení v nestukturovaném textu _Autoreferát</vt:lpstr>
      <vt:lpstr>Šablona bakalářské/diplomové práce na FIS VŠE.</vt:lpstr>
    </vt:vector>
  </TitlesOfParts>
  <Company>VŠE</Company>
  <LinksUpToDate>false</LinksUpToDate>
  <CharactersWithSpaces>1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d05_Detekce osobních údajů pomocí metod hlubokého učení v nestukturovaném textu _Autoreferát</dc:title>
  <dc:subject/>
  <dc:creator>Kateřina Hanzalová;David Ondrášek</dc:creator>
  <cp:keywords>Verze_05112018</cp:keywords>
  <dc:description/>
  <cp:lastModifiedBy>David Ondrášek</cp:lastModifiedBy>
  <cp:revision>15</cp:revision>
  <cp:lastPrinted>2018-11-21T14:52:00Z</cp:lastPrinted>
  <dcterms:created xsi:type="dcterms:W3CDTF">2021-09-23T10:53:00Z</dcterms:created>
  <dcterms:modified xsi:type="dcterms:W3CDTF">2022-06-2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ies>
</file>